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9b718d3a4e3a3e38763f6546476438408dd21f"/>
    <w:p>
      <w:pPr>
        <w:pStyle w:val="Heading3"/>
      </w:pPr>
      <w:r>
        <w:t xml:space="preserve">Перечень основных мероприятий, проводимых на территории района Нагатинский затон с 09 июля по 15 июля 2018 года</w:t>
      </w:r>
    </w:p>
    <w:p>
      <w:pPr>
        <w:pStyle w:val="FirstParagraph"/>
      </w:pPr>
      <w:r>
        <w:t xml:space="preserve">10.07.2018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 и врем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роведени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тветственны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09 июл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онедельник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0 июл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торник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Заседание комиссии по оказанию адресной социальной помощи жителям района Нагатинский затон (зал заседаний управы)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3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по вопросам капитального ремонта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1 июл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ред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09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рганизационного отдела</w:t>
            </w:r>
          </w:p>
        </w:tc>
        <w:tc>
          <w:tcPr/>
          <w:p>
            <w:pPr>
              <w:jc w:val="left"/>
            </w:pPr>
            <w:r>
              <w:t xml:space="preserve">Сурин А.С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руководителями служб района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2 июл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Четверг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09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тдела торговли и услуг (управа района)</w:t>
            </w:r>
          </w:p>
        </w:tc>
        <w:tc>
          <w:tcPr/>
          <w:p>
            <w:pPr>
              <w:jc w:val="left"/>
            </w:pPr>
            <w:r>
              <w:t xml:space="preserve">Комарова И.С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8.30</w:t>
            </w:r>
          </w:p>
        </w:tc>
        <w:tc>
          <w:tcPr/>
          <w:p>
            <w:pPr>
              <w:jc w:val="left"/>
            </w:pPr>
            <w:r>
              <w:t xml:space="preserve">Фестиваль православной духовной музыки «Русь Певчая» в храме Вознесения Господня в Коломенском</w:t>
            </w:r>
          </w:p>
        </w:tc>
        <w:tc>
          <w:tcPr/>
          <w:p>
            <w:pPr>
              <w:jc w:val="left"/>
            </w:pPr>
            <w:r>
              <w:t xml:space="preserve">МГОМЗ Коломенско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3 июл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ятниц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Ярмарка выходного дня</w:t>
            </w:r>
          </w:p>
        </w:tc>
        <w:tc>
          <w:tcPr/>
          <w:p>
            <w:pPr>
              <w:jc w:val="left"/>
            </w:pPr>
            <w:r>
              <w:t xml:space="preserve">Комарова И.С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Спортивный квест «Вперед к рекордам!» (Метро «Коломенская»)</w:t>
            </w:r>
          </w:p>
        </w:tc>
        <w:tc>
          <w:tcPr/>
          <w:p>
            <w:pPr>
              <w:jc w:val="left"/>
            </w:pPr>
            <w:r>
              <w:t xml:space="preserve">ГБУ ЦД «Планета молодых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4 июл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уббот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Ярмарка выходного дня</w:t>
            </w:r>
          </w:p>
        </w:tc>
        <w:tc>
          <w:tcPr/>
          <w:p>
            <w:pPr>
              <w:jc w:val="left"/>
            </w:pPr>
            <w:r>
              <w:t xml:space="preserve">Комарова И.С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Комарова И.С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 июл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оскресень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Ярмарка выходного дня</w:t>
            </w:r>
          </w:p>
        </w:tc>
        <w:tc>
          <w:tcPr/>
          <w:p>
            <w:pPr>
              <w:jc w:val="left"/>
            </w:pPr>
            <w:r>
              <w:t xml:space="preserve">Макарова Т.К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Макарова Т.К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 течение недели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Объезд территории района по световому оформлению предприятий торговли и услуг (понедельник-четверг)</w:t>
            </w:r>
          </w:p>
        </w:tc>
        <w:tc>
          <w:tcPr/>
          <w:p>
            <w:pPr>
              <w:jc w:val="left"/>
            </w:pPr>
            <w:r>
              <w:t xml:space="preserve">Комарова И.С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Рейды по пресечению несанкционированной торговли на территории района (17.00 – 19.00)</w:t>
            </w:r>
          </w:p>
        </w:tc>
        <w:tc>
          <w:tcPr/>
          <w:p>
            <w:pPr>
              <w:jc w:val="left"/>
            </w:pPr>
            <w:r>
              <w:t xml:space="preserve">Комарова И.С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работ по упорядочению гаражных строений на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Курта А.А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предприятий потребительского рынка.</w:t>
            </w:r>
          </w:p>
        </w:tc>
        <w:tc>
          <w:tcPr/>
          <w:p>
            <w:pPr>
              <w:jc w:val="left"/>
            </w:pPr>
            <w:r>
              <w:t xml:space="preserve">Комарова И.С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спортивных площадок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оздравление ветеранов с юбилеями.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Встреча с общественными советниками района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одготовка материалов, наполнение сайта управы района.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информационных стендов района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дение профилактических бесед с несовершеннолетними, состоящими на учете в КДН и ЗП, проведение проверок жилых помещений, закрепленных за несовершеннолетними, работа с текущей документацией.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sky-zaton.mos.ru/activities/detail/744112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ctivities/detail/74411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ctivities/detail/74411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14:29:29Z</dcterms:created>
  <dcterms:modified xsi:type="dcterms:W3CDTF">2023-10-07T14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